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5353" w:rsidRDefault="006E5925">
      <w:pPr>
        <w:rPr>
          <w:rFonts w:ascii="Arial" w:hAnsi="Arial" w:cs="Arial"/>
          <w:color w:val="333333"/>
        </w:rPr>
      </w:pPr>
      <w:r>
        <w:rPr>
          <w:rFonts w:ascii="Arial" w:hAnsi="Arial" w:cs="Arial"/>
          <w:noProof/>
          <w:color w:val="333333"/>
          <w:lang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45820</wp:posOffset>
                </wp:positionH>
                <wp:positionV relativeFrom="paragraph">
                  <wp:posOffset>712470</wp:posOffset>
                </wp:positionV>
                <wp:extent cx="4432935" cy="3515360"/>
                <wp:effectExtent l="7620" t="7620" r="7620" b="1079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2935" cy="351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5353" w:rsidRPr="00AE4B7B" w:rsidRDefault="007F5353" w:rsidP="00AE4B7B">
                            <w:pPr>
                              <w:pStyle w:val="Title"/>
                              <w:tabs>
                                <w:tab w:val="left" w:pos="540"/>
                              </w:tabs>
                              <w:spacing w:after="0" w:line="240" w:lineRule="auto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:rsidR="007F5353" w:rsidRPr="00AE4B7B" w:rsidRDefault="007F5353" w:rsidP="001933C8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NATIONAL CENTRE FOR POLAR &amp; OCEAN RESEARCH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(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Ministry of Earth Sciences, Govt. Of India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)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Headland </w:t>
                            </w:r>
                            <w:proofErr w:type="spellStart"/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ada</w:t>
                            </w:r>
                            <w:proofErr w:type="spellEnd"/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, Vasco-da-Gama GOA 403 804, INDIA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Tel: 91- (0) 832 2525571, 91- (0) 832 2525573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Email: </w:t>
                            </w:r>
                            <w:hyperlink r:id="rId5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procurement@ncpor.res.in</w:t>
                              </w:r>
                            </w:hyperlink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  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Website: </w:t>
                            </w:r>
                            <w:hyperlink r:id="rId6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www.ncpor.res.in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ind w:left="3195" w:hanging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7F5353" w:rsidRPr="001933C8" w:rsidRDefault="007F5353" w:rsidP="001933C8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sz w:val="20"/>
                                <w:szCs w:val="20"/>
                              </w:rPr>
                              <w:t>CORRIGENDUM</w:t>
                            </w:r>
                          </w:p>
                          <w:p w:rsidR="007F5353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  <w:proofErr w:type="gramStart"/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GLOBAL  TENDER</w:t>
                            </w:r>
                            <w:proofErr w:type="gramEnd"/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 xml:space="preserve"> NO: </w:t>
                            </w:r>
                            <w:r w:rsidR="00266BD8" w:rsidRPr="00266BD8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NCPOR/DSEM/SC/23</w:t>
                            </w:r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</w:p>
                          <w:p w:rsidR="007F5353" w:rsidRPr="00AE4B7B" w:rsidRDefault="007F5353" w:rsidP="00266BD8">
                            <w:pPr>
                              <w:pStyle w:val="Heading5"/>
                              <w:spacing w:line="240" w:lineRule="auto"/>
                              <w:jc w:val="both"/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The competent authority has decided to </w:t>
                            </w:r>
                            <w:r w:rsidRPr="00AE4B7B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extend the tender due date </w:t>
                            </w:r>
                            <w:proofErr w:type="spellStart"/>
                            <w:r w:rsidRPr="00AE4B7B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23104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3</w:t>
                            </w:r>
                            <w:r w:rsidR="009C6654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0</w:t>
                            </w:r>
                            <w:r w:rsidR="002253E3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="00266BD8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11</w:t>
                            </w:r>
                            <w:r w:rsidR="006E5925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2023 </w:t>
                            </w:r>
                            <w:r w:rsidR="00266BD8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16:30</w:t>
                            </w:r>
                            <w:r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 H</w:t>
                            </w:r>
                            <w:r w:rsidR="000707F6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RS IST</w:t>
                            </w:r>
                            <w:r w:rsidR="000707F6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of the Global Tender No. </w:t>
                            </w:r>
                            <w:r w:rsidR="00266BD8" w:rsidRP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NCPOR/DSEM/SC/23</w:t>
                            </w:r>
                            <w:r w:rsid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B6B0A"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8B6B0A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Time</w:t>
                            </w:r>
                            <w:r w:rsidR="006E5925" w:rsidRPr="006E5925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6BD8" w:rsidRP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C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hartering </w:t>
                            </w:r>
                            <w:r w:rsid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Ice class Oceanographic Research Vessel</w:t>
                            </w:r>
                            <w:r w:rsidRPr="006E5509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 xml:space="preserve">Bid Opening Date: </w:t>
                            </w:r>
                            <w:r w:rsidR="009C6654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 w:rsidR="002253E3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1</w:t>
                            </w:r>
                            <w:r w:rsidR="00623104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2023 10.3</w:t>
                            </w:r>
                            <w:r w:rsidRPr="00AE4B7B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0 HRS IST.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rPr>
                                <w:rFonts w:cs="Arial"/>
                                <w:bCs/>
                                <w:sz w:val="20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54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9"/>
                                <w:tab w:val="left" w:pos="4320"/>
                                <w:tab w:val="left" w:pos="6135"/>
                              </w:tabs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 w:rsidRPr="00AE4B7B">
                              <w:rPr>
                                <w:sz w:val="20"/>
                              </w:rPr>
                              <w:t>Please visit our website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hyperlink r:id="rId7" w:history="1">
                              <w:r w:rsidRPr="00AE4B7B">
                                <w:rPr>
                                  <w:rStyle w:val="Hyperlink"/>
                                  <w:rFonts w:cs="Arial"/>
                                  <w:sz w:val="20"/>
                                  <w:lang w:eastAsia="en-IN"/>
                                </w:rPr>
                                <w:t>http://www.ncpor.res.in</w:t>
                              </w:r>
                            </w:hyperlink>
                            <w:r w:rsidRPr="00AE4B7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for details of tender </w:t>
                            </w:r>
                            <w:r w:rsidRPr="00AE4B7B">
                              <w:rPr>
                                <w:sz w:val="20"/>
                              </w:rPr>
                              <w:t xml:space="preserve">OR CPP portal </w:t>
                            </w:r>
                            <w:hyperlink r:id="rId8" w:history="1">
                              <w:r w:rsidRPr="00AE4B7B">
                                <w:rPr>
                                  <w:rStyle w:val="Hyperlink"/>
                                  <w:sz w:val="20"/>
                                </w:rPr>
                                <w:t>https://eprocure.gov.in/epublish/app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AE4B7B">
                              <w:rPr>
                                <w:b/>
                                <w:sz w:val="20"/>
                              </w:rPr>
                              <w:t>Sd</w:t>
                            </w:r>
                            <w:proofErr w:type="spellEnd"/>
                            <w:proofErr w:type="gramEnd"/>
                            <w:r w:rsidRPr="00AE4B7B">
                              <w:rPr>
                                <w:b/>
                                <w:sz w:val="20"/>
                              </w:rPr>
                              <w:t>/-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AE4B7B">
                              <w:rPr>
                                <w:b/>
                                <w:bCs/>
                                <w:sz w:val="20"/>
                              </w:rPr>
                              <w:t>For &amp; on behalf of Director, NCPOR</w:t>
                            </w:r>
                          </w:p>
                          <w:p w:rsidR="007F5353" w:rsidRPr="00782BB9" w:rsidRDefault="007F5353" w:rsidP="002855AD">
                            <w:pPr>
                              <w:spacing w:after="0" w:line="240" w:lineRule="auto"/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6.6pt;margin-top:56.1pt;width:349.05pt;height:27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">
                <v:textbox>
                  <w:txbxContent>
                    <w:p w:rsidR="007F5353" w:rsidRPr="00AE4B7B" w:rsidRDefault="007F5353" w:rsidP="00AE4B7B">
                      <w:pPr>
                        <w:pStyle w:val="Title"/>
                        <w:tabs>
                          <w:tab w:val="left" w:pos="540"/>
                        </w:tabs>
                        <w:spacing w:after="0" w:line="240" w:lineRule="auto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:rsidR="007F5353" w:rsidRPr="00AE4B7B" w:rsidRDefault="007F5353" w:rsidP="001933C8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NATIONAL CENTRE FOR POLAR &amp; OCEAN RESEARCH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(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Ministry of Earth Sciences, Govt. Of India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)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Headland </w:t>
                      </w:r>
                      <w:proofErr w:type="spellStart"/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ada</w:t>
                      </w:r>
                      <w:proofErr w:type="spellEnd"/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, Vasco-da-Gama GOA 403 804, INDIA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Tel: 91- (0) 832 2525571, 91- (0) 832 2525573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Email: </w:t>
                      </w:r>
                      <w:hyperlink r:id="rId9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procurement@ncpor.res.in</w:t>
                        </w:r>
                      </w:hyperlink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  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Website: </w:t>
                      </w:r>
                      <w:hyperlink r:id="rId10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www.ncpor.res.in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ind w:left="3195" w:hanging="360"/>
                        <w:rPr>
                          <w:sz w:val="20"/>
                          <w:szCs w:val="20"/>
                        </w:rPr>
                      </w:pPr>
                    </w:p>
                    <w:p w:rsidR="007F5353" w:rsidRPr="001933C8" w:rsidRDefault="007F5353" w:rsidP="001933C8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AE4B7B">
                        <w:rPr>
                          <w:sz w:val="20"/>
                          <w:szCs w:val="20"/>
                        </w:rPr>
                        <w:t>CORRIGENDUM</w:t>
                      </w:r>
                    </w:p>
                    <w:p w:rsidR="007F5353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  <w:proofErr w:type="gramStart"/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>GLOBAL  TENDER</w:t>
                      </w:r>
                      <w:proofErr w:type="gramEnd"/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 xml:space="preserve"> NO: </w:t>
                      </w:r>
                      <w:r w:rsidR="00266BD8" w:rsidRPr="00266BD8">
                        <w:rPr>
                          <w:b/>
                          <w:bCs/>
                          <w:sz w:val="20"/>
                          <w:u w:val="single"/>
                        </w:rPr>
                        <w:t>NCPOR/DSEM/SC/23</w:t>
                      </w:r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</w:p>
                    <w:p w:rsidR="007F5353" w:rsidRPr="00AE4B7B" w:rsidRDefault="007F5353" w:rsidP="00266BD8">
                      <w:pPr>
                        <w:pStyle w:val="Heading5"/>
                        <w:spacing w:line="240" w:lineRule="auto"/>
                        <w:jc w:val="both"/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</w:pPr>
                      <w:r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The competent authority has decided to </w:t>
                      </w:r>
                      <w:r w:rsidRPr="00AE4B7B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extend the tender due date </w:t>
                      </w:r>
                      <w:proofErr w:type="spellStart"/>
                      <w:r w:rsidRPr="00AE4B7B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upto</w:t>
                      </w:r>
                      <w:proofErr w:type="spellEnd"/>
                      <w:r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623104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3</w:t>
                      </w:r>
                      <w:r w:rsidR="009C6654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0</w:t>
                      </w:r>
                      <w:r w:rsidR="002253E3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  <w:r w:rsidR="00266BD8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11</w:t>
                      </w:r>
                      <w:r w:rsidR="006E5925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  <w:r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2023 </w:t>
                      </w:r>
                      <w:r w:rsidR="00266BD8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16:30</w:t>
                      </w:r>
                      <w:r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 H</w:t>
                      </w:r>
                      <w:r w:rsidR="000707F6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RS IST</w:t>
                      </w:r>
                      <w:r w:rsidR="000707F6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of the Global Tender No. </w:t>
                      </w:r>
                      <w:r w:rsidR="00266BD8" w:rsidRP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NCPOR/DSEM/SC/23</w:t>
                      </w:r>
                      <w:r w:rsid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8B6B0A"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for </w:t>
                      </w:r>
                      <w:r w:rsidR="008B6B0A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Time</w:t>
                      </w:r>
                      <w:r w:rsidR="006E5925" w:rsidRPr="006E5925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266BD8" w:rsidRP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C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hartering </w:t>
                      </w:r>
                      <w:r w:rsid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of 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Ice class Oceanographic Research Vessel</w:t>
                      </w:r>
                      <w:r w:rsidRPr="006E5509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sz w:val="20"/>
                          <w:szCs w:val="20"/>
                          <w:lang w:eastAsia="en-IN"/>
                        </w:rPr>
                        <w:t xml:space="preserve">Bid Opening Date: </w:t>
                      </w:r>
                      <w:r w:rsidR="009C6654">
                        <w:rPr>
                          <w:sz w:val="20"/>
                          <w:szCs w:val="20"/>
                          <w:lang w:eastAsia="en-IN"/>
                        </w:rPr>
                        <w:t>1</w:t>
                      </w:r>
                      <w:r w:rsidR="002253E3">
                        <w:rPr>
                          <w:sz w:val="20"/>
                          <w:szCs w:val="20"/>
                          <w:lang w:eastAsia="en-IN"/>
                        </w:rPr>
                        <w:t>.1</w:t>
                      </w:r>
                      <w:r w:rsidR="00623104">
                        <w:rPr>
                          <w:sz w:val="20"/>
                          <w:szCs w:val="20"/>
                          <w:lang w:eastAsia="en-IN"/>
                        </w:rPr>
                        <w:t>2</w:t>
                      </w:r>
                      <w:bookmarkStart w:id="1" w:name="_GoBack"/>
                      <w:bookmarkEnd w:id="1"/>
                      <w:r>
                        <w:rPr>
                          <w:sz w:val="20"/>
                          <w:szCs w:val="20"/>
                          <w:lang w:eastAsia="en-IN"/>
                        </w:rPr>
                        <w:t>.2023 10.3</w:t>
                      </w:r>
                      <w:r w:rsidRPr="00AE4B7B">
                        <w:rPr>
                          <w:sz w:val="20"/>
                          <w:szCs w:val="20"/>
                          <w:lang w:eastAsia="en-IN"/>
                        </w:rPr>
                        <w:t>0 HRS IST.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rPr>
                          <w:rFonts w:cs="Arial"/>
                          <w:bCs/>
                          <w:sz w:val="20"/>
                        </w:rPr>
                      </w:pP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54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9"/>
                          <w:tab w:val="left" w:pos="4320"/>
                          <w:tab w:val="left" w:pos="6135"/>
                        </w:tabs>
                        <w:spacing w:after="0" w:line="240" w:lineRule="auto"/>
                        <w:rPr>
                          <w:sz w:val="20"/>
                        </w:rPr>
                      </w:pPr>
                      <w:r w:rsidRPr="00AE4B7B">
                        <w:rPr>
                          <w:sz w:val="20"/>
                        </w:rPr>
                        <w:t>Please visit our website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hyperlink r:id="rId11" w:history="1">
                        <w:r w:rsidRPr="00AE4B7B">
                          <w:rPr>
                            <w:rStyle w:val="Hyperlink"/>
                            <w:rFonts w:cs="Arial"/>
                            <w:sz w:val="20"/>
                            <w:lang w:eastAsia="en-IN"/>
                          </w:rPr>
                          <w:t>http://www.ncpor.res.in</w:t>
                        </w:r>
                      </w:hyperlink>
                      <w:r w:rsidRPr="00AE4B7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for details of tender </w:t>
                      </w:r>
                      <w:r w:rsidRPr="00AE4B7B">
                        <w:rPr>
                          <w:sz w:val="20"/>
                        </w:rPr>
                        <w:t xml:space="preserve">OR CPP portal </w:t>
                      </w:r>
                      <w:hyperlink r:id="rId12" w:history="1">
                        <w:r w:rsidRPr="00AE4B7B">
                          <w:rPr>
                            <w:rStyle w:val="Hyperlink"/>
                            <w:sz w:val="20"/>
                          </w:rPr>
                          <w:t>https://eprocure.gov.in/epublish/app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sz w:val="20"/>
                        </w:rPr>
                      </w:pPr>
                      <w:proofErr w:type="spellStart"/>
                      <w:proofErr w:type="gramStart"/>
                      <w:r w:rsidRPr="00AE4B7B">
                        <w:rPr>
                          <w:b/>
                          <w:sz w:val="20"/>
                        </w:rPr>
                        <w:t>Sd</w:t>
                      </w:r>
                      <w:proofErr w:type="spellEnd"/>
                      <w:proofErr w:type="gramEnd"/>
                      <w:r w:rsidRPr="00AE4B7B">
                        <w:rPr>
                          <w:b/>
                          <w:sz w:val="20"/>
                        </w:rPr>
                        <w:t>/-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bCs/>
                          <w:sz w:val="20"/>
                        </w:rPr>
                      </w:pPr>
                      <w:r w:rsidRPr="00AE4B7B">
                        <w:rPr>
                          <w:b/>
                          <w:bCs/>
                          <w:sz w:val="20"/>
                        </w:rPr>
                        <w:t>For &amp; on behalf of Director, NCPOR</w:t>
                      </w:r>
                    </w:p>
                    <w:p w:rsidR="007F5353" w:rsidRPr="00782BB9" w:rsidRDefault="007F5353" w:rsidP="002855AD">
                      <w:pPr>
                        <w:spacing w:after="0" w:line="240" w:lineRule="auto"/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9C1CC5" w:rsidRDefault="009C1CC5"/>
    <w:sectPr w:rsidR="009C1CC5" w:rsidSect="003457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EA32B8"/>
    <w:multiLevelType w:val="multilevel"/>
    <w:tmpl w:val="582AA7FA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>
      <w:start w:val="1"/>
      <w:numFmt w:val="decimal"/>
      <w:pStyle w:val="Heading3"/>
      <w:lvlText w:val="%1.%2"/>
      <w:lvlJc w:val="left"/>
      <w:pPr>
        <w:tabs>
          <w:tab w:val="num" w:pos="644"/>
        </w:tabs>
        <w:ind w:left="718" w:hanging="434"/>
      </w:pPr>
      <w:rPr>
        <w:rFonts w:ascii="Times New Roman" w:hAnsi="Times New Roman" w:cs="Times New Roman" w:hint="default"/>
        <w:b/>
        <w:bCs/>
        <w:i w:val="0"/>
        <w:sz w:val="24"/>
        <w:szCs w:val="24"/>
      </w:rPr>
    </w:lvl>
    <w:lvl w:ilvl="2">
      <w:start w:val="1"/>
      <w:numFmt w:val="decimal"/>
      <w:pStyle w:val="Heading4"/>
      <w:lvlText w:val="%1.%2.%3"/>
      <w:lvlJc w:val="left"/>
      <w:pPr>
        <w:ind w:left="3195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List2"/>
      <w:lvlText w:val="(%5)"/>
      <w:lvlJc w:val="left"/>
      <w:pPr>
        <w:ind w:left="928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lowerRoman"/>
      <w:pStyle w:val="List3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5EB4187"/>
    <w:multiLevelType w:val="multilevel"/>
    <w:tmpl w:val="3404C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AxsjA0sDQxNDdW0lEKTi0uzszPAykwrgUAbo0pvSwAAAA="/>
  </w:docVars>
  <w:rsids>
    <w:rsidRoot w:val="00F960EB"/>
    <w:rsid w:val="00062E4A"/>
    <w:rsid w:val="000707F6"/>
    <w:rsid w:val="00105567"/>
    <w:rsid w:val="001800E1"/>
    <w:rsid w:val="001933C8"/>
    <w:rsid w:val="002253E3"/>
    <w:rsid w:val="002425C6"/>
    <w:rsid w:val="00266BD8"/>
    <w:rsid w:val="0028289D"/>
    <w:rsid w:val="00283B71"/>
    <w:rsid w:val="002855AD"/>
    <w:rsid w:val="00303C9E"/>
    <w:rsid w:val="0032583E"/>
    <w:rsid w:val="0032788D"/>
    <w:rsid w:val="003335B2"/>
    <w:rsid w:val="003407EC"/>
    <w:rsid w:val="003457B7"/>
    <w:rsid w:val="00441259"/>
    <w:rsid w:val="00452A40"/>
    <w:rsid w:val="004A7D6B"/>
    <w:rsid w:val="00523D27"/>
    <w:rsid w:val="00572FB1"/>
    <w:rsid w:val="0058070A"/>
    <w:rsid w:val="006127A2"/>
    <w:rsid w:val="0062261E"/>
    <w:rsid w:val="00623104"/>
    <w:rsid w:val="006D5C55"/>
    <w:rsid w:val="006E5509"/>
    <w:rsid w:val="006E5925"/>
    <w:rsid w:val="007032AE"/>
    <w:rsid w:val="00704D18"/>
    <w:rsid w:val="00747D8F"/>
    <w:rsid w:val="00773082"/>
    <w:rsid w:val="007C7558"/>
    <w:rsid w:val="007F5353"/>
    <w:rsid w:val="00876416"/>
    <w:rsid w:val="008A4682"/>
    <w:rsid w:val="008B6B0A"/>
    <w:rsid w:val="00920AFD"/>
    <w:rsid w:val="00945C67"/>
    <w:rsid w:val="009C1CC5"/>
    <w:rsid w:val="009C6654"/>
    <w:rsid w:val="00A46CD2"/>
    <w:rsid w:val="00A628B5"/>
    <w:rsid w:val="00AC1F4F"/>
    <w:rsid w:val="00AE4B7B"/>
    <w:rsid w:val="00B61759"/>
    <w:rsid w:val="00B76AA0"/>
    <w:rsid w:val="00BE5786"/>
    <w:rsid w:val="00C57F21"/>
    <w:rsid w:val="00CA5E08"/>
    <w:rsid w:val="00E04156"/>
    <w:rsid w:val="00ED1FDB"/>
    <w:rsid w:val="00F960EB"/>
    <w:rsid w:val="00FA1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DC62A9-FF86-4CCD-B708-29D570BAC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57B7"/>
  </w:style>
  <w:style w:type="paragraph" w:styleId="Heading2">
    <w:name w:val="heading 2"/>
    <w:aliases w:val="Heading-1"/>
    <w:basedOn w:val="Normal"/>
    <w:next w:val="Normal"/>
    <w:link w:val="Heading2Char"/>
    <w:uiPriority w:val="1"/>
    <w:unhideWhenUsed/>
    <w:qFormat/>
    <w:rsid w:val="008A4682"/>
    <w:pPr>
      <w:numPr>
        <w:numId w:val="2"/>
      </w:numPr>
      <w:tabs>
        <w:tab w:val="left" w:pos="567"/>
        <w:tab w:val="left" w:pos="851"/>
      </w:tabs>
      <w:spacing w:before="120" w:after="120" w:line="276" w:lineRule="auto"/>
      <w:outlineLvl w:val="1"/>
    </w:pPr>
    <w:rPr>
      <w:rFonts w:cs="Arial"/>
      <w:b/>
      <w:bCs/>
      <w:iCs/>
      <w:sz w:val="28"/>
      <w:szCs w:val="24"/>
      <w:lang w:bidi="hi-IN"/>
    </w:rPr>
  </w:style>
  <w:style w:type="paragraph" w:styleId="Heading3">
    <w:name w:val="heading 3"/>
    <w:aliases w:val="Heading 3-Level 2"/>
    <w:basedOn w:val="Normal"/>
    <w:next w:val="Normal"/>
    <w:link w:val="Heading3Char"/>
    <w:uiPriority w:val="1"/>
    <w:unhideWhenUsed/>
    <w:qFormat/>
    <w:rsid w:val="008A4682"/>
    <w:pPr>
      <w:numPr>
        <w:ilvl w:val="1"/>
        <w:numId w:val="2"/>
      </w:numPr>
      <w:spacing w:before="120" w:after="200" w:line="276" w:lineRule="auto"/>
      <w:outlineLvl w:val="2"/>
    </w:pPr>
    <w:rPr>
      <w:rFonts w:eastAsiaTheme="majorEastAsia" w:cstheme="majorBidi"/>
      <w:b/>
      <w:bCs/>
      <w:sz w:val="24"/>
      <w:szCs w:val="26"/>
      <w:lang w:bidi="hi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4682"/>
    <w:pPr>
      <w:numPr>
        <w:ilvl w:val="2"/>
        <w:numId w:val="2"/>
      </w:numPr>
      <w:spacing w:before="120" w:after="200" w:line="276" w:lineRule="auto"/>
      <w:outlineLvl w:val="3"/>
    </w:pPr>
    <w:rPr>
      <w:rFonts w:eastAsiaTheme="majorEastAsia" w:cstheme="majorBidi"/>
      <w:b/>
      <w:bCs/>
      <w:iCs/>
      <w:szCs w:val="24"/>
      <w:lang w:bidi="hi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55AD"/>
    <w:pPr>
      <w:keepNext/>
      <w:keepLines/>
      <w:spacing w:before="200" w:after="0" w:line="276" w:lineRule="auto"/>
      <w:outlineLvl w:val="4"/>
    </w:pPr>
    <w:rPr>
      <w:rFonts w:ascii="Cambria" w:eastAsia="Times New Roman" w:hAnsi="Cambria" w:cs="Times New Roman"/>
      <w:color w:val="243F6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04D18"/>
    <w:rPr>
      <w:b/>
      <w:bCs/>
    </w:rPr>
  </w:style>
  <w:style w:type="character" w:styleId="Hyperlink">
    <w:name w:val="Hyperlink"/>
    <w:basedOn w:val="DefaultParagraphFont"/>
    <w:uiPriority w:val="99"/>
    <w:unhideWhenUsed/>
    <w:rsid w:val="00704D1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D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D1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Heading-1 Char"/>
    <w:basedOn w:val="DefaultParagraphFont"/>
    <w:link w:val="Heading2"/>
    <w:uiPriority w:val="1"/>
    <w:rsid w:val="008A4682"/>
    <w:rPr>
      <w:rFonts w:cs="Arial"/>
      <w:b/>
      <w:bCs/>
      <w:iCs/>
      <w:sz w:val="28"/>
      <w:szCs w:val="24"/>
      <w:lang w:bidi="hi-IN"/>
    </w:rPr>
  </w:style>
  <w:style w:type="character" w:customStyle="1" w:styleId="Heading3Char">
    <w:name w:val="Heading 3 Char"/>
    <w:aliases w:val="Heading 3-Level 2 Char"/>
    <w:basedOn w:val="DefaultParagraphFont"/>
    <w:link w:val="Heading3"/>
    <w:uiPriority w:val="1"/>
    <w:rsid w:val="008A4682"/>
    <w:rPr>
      <w:rFonts w:eastAsiaTheme="majorEastAsia" w:cstheme="majorBidi"/>
      <w:b/>
      <w:bCs/>
      <w:sz w:val="24"/>
      <w:szCs w:val="26"/>
      <w:lang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A4682"/>
    <w:rPr>
      <w:rFonts w:eastAsiaTheme="majorEastAsia" w:cstheme="majorBidi"/>
      <w:b/>
      <w:bCs/>
      <w:iCs/>
      <w:szCs w:val="24"/>
      <w:lang w:bidi="hi-IN"/>
    </w:rPr>
  </w:style>
  <w:style w:type="paragraph" w:styleId="Title">
    <w:name w:val="Title"/>
    <w:basedOn w:val="Normal"/>
    <w:next w:val="Normal"/>
    <w:link w:val="TitleChar"/>
    <w:qFormat/>
    <w:rsid w:val="008A4682"/>
    <w:pPr>
      <w:framePr w:hSpace="180" w:wrap="around" w:vAnchor="text" w:hAnchor="margin" w:y="106"/>
      <w:spacing w:after="200" w:line="276" w:lineRule="auto"/>
    </w:pPr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character" w:customStyle="1" w:styleId="TitleChar">
    <w:name w:val="Title Char"/>
    <w:basedOn w:val="DefaultParagraphFont"/>
    <w:link w:val="Title"/>
    <w:rsid w:val="008A4682"/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paragraph" w:styleId="BodyText">
    <w:name w:val="Body Text"/>
    <w:basedOn w:val="Normal"/>
    <w:link w:val="BodyTextChar"/>
    <w:unhideWhenUsed/>
    <w:qFormat/>
    <w:rsid w:val="008A4682"/>
    <w:pPr>
      <w:spacing w:after="200" w:line="276" w:lineRule="auto"/>
    </w:pPr>
    <w:rPr>
      <w:szCs w:val="20"/>
      <w:lang w:bidi="hi-IN"/>
    </w:rPr>
  </w:style>
  <w:style w:type="character" w:customStyle="1" w:styleId="BodyTextChar">
    <w:name w:val="Body Text Char"/>
    <w:basedOn w:val="DefaultParagraphFont"/>
    <w:link w:val="BodyText"/>
    <w:rsid w:val="008A4682"/>
    <w:rPr>
      <w:szCs w:val="20"/>
      <w:lang w:bidi="hi-IN"/>
    </w:rPr>
  </w:style>
  <w:style w:type="paragraph" w:styleId="List2">
    <w:name w:val="List 2"/>
    <w:basedOn w:val="Normal"/>
    <w:uiPriority w:val="99"/>
    <w:unhideWhenUsed/>
    <w:qFormat/>
    <w:rsid w:val="008A4682"/>
    <w:pPr>
      <w:numPr>
        <w:ilvl w:val="4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paragraph" w:styleId="List3">
    <w:name w:val="List 3"/>
    <w:basedOn w:val="Normal"/>
    <w:uiPriority w:val="99"/>
    <w:unhideWhenUsed/>
    <w:qFormat/>
    <w:rsid w:val="008A4682"/>
    <w:pPr>
      <w:numPr>
        <w:ilvl w:val="5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2855AD"/>
    <w:rPr>
      <w:rFonts w:ascii="Cambria" w:eastAsia="Times New Roman" w:hAnsi="Cambria" w:cs="Times New Roman"/>
      <w:color w:val="243F6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8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rocure.gov.in/epublish/ap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por.res.in" TargetMode="External"/><Relationship Id="rId12" Type="http://schemas.openxmlformats.org/officeDocument/2006/relationships/hyperlink" Target="https://eprocure.gov.in/epublish/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por.res.in" TargetMode="External"/><Relationship Id="rId11" Type="http://schemas.openxmlformats.org/officeDocument/2006/relationships/hyperlink" Target="http://www.ncpor.res.in" TargetMode="External"/><Relationship Id="rId5" Type="http://schemas.openxmlformats.org/officeDocument/2006/relationships/hyperlink" Target="mailto:procurement@ncpor.res.in" TargetMode="External"/><Relationship Id="rId10" Type="http://schemas.openxmlformats.org/officeDocument/2006/relationships/hyperlink" Target="http://www.ncpor.res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ocurement@ncpor.res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itra</dc:creator>
  <cp:lastModifiedBy>Dr. Parijat Roy</cp:lastModifiedBy>
  <cp:revision>3</cp:revision>
  <cp:lastPrinted>2023-07-06T11:44:00Z</cp:lastPrinted>
  <dcterms:created xsi:type="dcterms:W3CDTF">2023-11-16T10:42:00Z</dcterms:created>
  <dcterms:modified xsi:type="dcterms:W3CDTF">2023-11-16T10:43:00Z</dcterms:modified>
</cp:coreProperties>
</file>